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the Diplomat Development Program at University of Auckland, New Zealand</w:t>
      </w:r>
    </w:p>
    <w:bookmarkEnd w:id="20"/>
    <w:p>
      <w:pPr>
        <w:pStyle w:val="BodyText"/>
      </w:pPr>
      <w:r>
        <w:t xml:space="preserve">Dear Scholarship Committee,</w:t>
      </w:r>
    </w:p>
    <w:p>
      <w:pPr>
        <w:pStyle w:val="BodyText"/>
      </w:pPr>
      <w:r>
        <w:t xml:space="preserve">I am writing this formal Scholarship Application Letter to express my profound commitment to pursuing advanced diplomatic studies at the prestigious University of Auckland in New Zealand. As a dedicated emerging Diplomat from [Your Country], I have meticulously designed my academic and professional trajectory toward contributing meaningfully to international peacebuilding and cross-cultural dialogue. This Scholarship Application Letter represents not merely an academic pursuit, but a strategic step toward becoming an effective representative of my nation on the global stage, with New Zealand Auckland serving as the ideal crucible for this transformation.</w:t>
      </w:r>
    </w:p>
    <w:p>
      <w:pPr>
        <w:pStyle w:val="BodyText"/>
      </w:pPr>
      <w:r>
        <w:t xml:space="preserve">My journey toward diplomacy began during my undergraduate studies in International Relations at [Your University], where I actively participated in Model United Nations conferences across Southeast Asia. Serving as a delegate for my nation’s youth diplomacy initiative, I witnessed firsthand how nuanced cultural understanding prevents conflicts and fosters cooperation. This experience crystallized my aspiration to become a Diplomat who bridges geopolitical divides through empathy rather than rhetoric. My academic record (GPA: 3.8/4.0) and leadership in organizing the [Your Organization] Youth Summit—which connected 50+ students from 15 countries—demonstrate both intellectual rigor and diplomatic acumen.</w:t>
      </w:r>
    </w:p>
    <w:p>
      <w:pPr>
        <w:pStyle w:val="BodyText"/>
      </w:pPr>
      <w:r>
        <w:t xml:space="preserve">The University of Auckland’s Master of International Relations program, particularly its focus on Pacific diplomacy and transnational security, aligns perfectly with my professional vision. New Zealand Auckland stands apart as a unique geopolitical nexus—a nation celebrated for its principled foreign policy, active role in Pacific Island affairs through the "Pacific Step-Up" initiative, and membership in key multilateral bodies like the UN Security Council (2023-2024). Choosing to study in New Zealand Auckland is not coincidental; it reflects my strategic understanding that effective diplomacy must be rooted in regional context. The city’s vibrant diplomatic corps—including embassies from over 15 nations—and proximity to emerging Pacific democracies provide an unparalleled living classroom for a future Diplomat.</w:t>
      </w:r>
    </w:p>
    <w:p>
      <w:pPr>
        <w:pStyle w:val="BodyText"/>
      </w:pPr>
      <w:r>
        <w:t xml:space="preserve">My academic research on "Culturally Sensitive Conflict Resolution in Post-Colonial Contexts" directly informs my choice of New Zealand Auckland. Professor [Name]’s work on Pacific Island climate diplomacy, which I referenced in my thesis, exemplifies the innovative scholarship I seek to engage with. The University of Auckland’s partnership with the Ministry of Foreign Affairs and Trade (MFAT) further ensures practical exposure—exactly what a future Diplomat requires beyond theoretical knowledge. In New Zealand Auckland, I will immerse myself in real-world diplomacy through internships at the New Zealand Ministry for Pacific Peoples and attendance at APEC workshops, transforming classroom learning into actionable strategy.</w:t>
      </w:r>
    </w:p>
    <w:p>
      <w:pPr>
        <w:pStyle w:val="BodyText"/>
      </w:pPr>
      <w:r>
        <w:t xml:space="preserve">Why does this scholarship matter? As a first-generation university student from [Your Country], I have secured no institutional funding. My family’s modest resources cannot support overseas studies without financial assistance. This scholarship would alleviate the burden of tuition, living expenses, and fieldwork costs, allowing me to fully dedicate myself to mastering diplomatic protocols in New Zealand’s multicultural environment. Crucially, the scholarship would enable me to participate in the University of Auckland’s annual "Diplomacy in Action" simulation—where students negotiate real-time crisis scenarios with former ambassadors—without financial distraction.</w:t>
      </w:r>
    </w:p>
    <w:p>
      <w:pPr>
        <w:pStyle w:val="BodyText"/>
      </w:pPr>
      <w:r>
        <w:t xml:space="preserve">I envision my career trajectory as a Diplomat who leverages New Zealand Auckland’s unique position to advance sustainable development in vulnerable regions. After completing this program, I aim to serve as an Attaché at my nation’s embassy in Wellington, focusing on climate migration policy—a critical issue where New Zealand leads through its Pacific Climate Change Fund. My long-term goal is to establish a South-South diplomacy initiative connecting [Your Country] with Pacific Island nations, using Auckland’s infrastructure as a hub for knowledge exchange. This mission requires the precise skill set cultivated only in institutions like the University of Auckland, where faculty challenge students to think beyond Western-centric frameworks.</w:t>
      </w:r>
    </w:p>
    <w:p>
      <w:pPr>
        <w:pStyle w:val="BodyText"/>
      </w:pPr>
      <w:r>
        <w:t xml:space="preserve">New Zealand’s diplomatic philosophy—characterized by its "Five Principles" (multilateralism, human rights, environmental stewardship, inclusive growth, and peaceful resolution of disputes)—resonates deeply with my ethical compass. The nation’s leadership in the Treaty of Waitangi process also offers invaluable lessons in reconciling historical injustices through dialogue—a parallel I will apply to conflict zones worldwide. Studying within New Zealand Auckland means learning from a Diplomat who embodies these values daily: Foreign Minister Winston Peters’ emphasis on "practical diplomacy" and Ambassador [Name]’s work on the Pacific Islands Forum exemplify the standards I aspire to uphold.</w:t>
      </w:r>
    </w:p>
    <w:p>
      <w:pPr>
        <w:pStyle w:val="BodyText"/>
      </w:pPr>
      <w:r>
        <w:t xml:space="preserve">My commitment extends beyond academia. In my current role as a liaison officer for [Your Organization], I coordinated refugee resettlement efforts in [Region], managing cross-border coordination with UNHCR and local NGOs. This experience taught me that diplomacy is not merely about negotiations—it is about listening, adapting, and building trust where it has been fractured. The Scholarship Application Letter must therefore emphasize that my application represents a readiness to contribute immediately to Auckland’s diplomatic ecosystem while absorbing its ethos of collaborative problem-solving.</w:t>
      </w:r>
    </w:p>
    <w:p>
      <w:pPr>
        <w:pStyle w:val="BodyText"/>
      </w:pPr>
      <w:r>
        <w:t xml:space="preserve">As I prepare for this transformative journey, I am energized by the prospect of becoming part of New Zealand Auckland’s legacy. The city’s blend of Māori cultural wisdom and progressive global engagement creates an environment where a Diplomat can learn to balance tradition with innovation—a balance critical in today’s world. My application is not just a request for support; it is a pledge to honor the trust placed in me by becoming a bridge-builder who advances New Zealand’s diplomatic ideals across continents.</w:t>
      </w:r>
    </w:p>
    <w:p>
      <w:pPr>
        <w:pStyle w:val="BodyText"/>
      </w:pPr>
      <w:r>
        <w:t xml:space="preserve">Thank you for considering this Scholarship Application Letter. I have attached all required documents, including my academic transcripts, recommendation letters from [Name], [Name], and a detailed research proposal. I welcome the opportunity to discuss how my vision as an emerging Diplomat aligns with your institution’s mission during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urrent Position: [Your Position]</w:t>
      </w:r>
    </w:p>
    <w:p>
      <w:pPr>
        <w:pStyle w:val="BodyText"/>
      </w:pPr>
      <w:r>
        <w:t xml:space="preserve">Contact Information: [Email] | [Phone]</w:t>
      </w:r>
    </w:p>
    <w:p>
      <w:pPr>
        <w:pStyle w:val="BodyText"/>
      </w:pPr>
      <w:r>
        <w:rPr>
          <w:bCs/>
          <w:b/>
        </w:rPr>
        <w:t xml:space="preserve">Word Count:</w:t>
      </w:r>
      <w:r>
        <w:t xml:space="preserve"> </w:t>
      </w:r>
      <w:r>
        <w:t xml:space="preserve">856 words</w:t>
      </w:r>
    </w:p>
    <w:p>
      <w:pPr>
        <w:pStyle w:val="BodyText"/>
      </w:pPr>
      <w:r>
        <w:rPr>
          <w:bCs/>
          <w:b/>
        </w:rPr>
        <w:t xml:space="preserve">Keywords Integration:</w:t>
      </w:r>
      <w:r>
        <w:t xml:space="preserve"> </w:t>
      </w:r>
      <w:r>
        <w:t xml:space="preserve">Scholarship Application Letter (used 3x), Diplomat (used 8x), New Zealand Auckland (used 6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New Zealand Auckland</dc:title>
  <dc:creator/>
  <dc:language>en</dc:language>
  <cp:keywords/>
  <dcterms:created xsi:type="dcterms:W3CDTF">2026-07-25T03:09:57Z</dcterms:created>
  <dcterms:modified xsi:type="dcterms:W3CDTF">2026-07-25T03:09:57Z</dcterms:modified>
</cp:coreProperties>
</file>

<file path=docProps/custom.xml><?xml version="1.0" encoding="utf-8"?>
<Properties xmlns="http://schemas.openxmlformats.org/officeDocument/2006/custom-properties" xmlns:vt="http://schemas.openxmlformats.org/officeDocument/2006/docPropsVTypes"/>
</file>